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C034A" w14:textId="77777777" w:rsidR="00047D54" w:rsidRDefault="00047D54"/>
    <w:p w14:paraId="4CE0AE50" w14:textId="36D6F9DB" w:rsidR="00047D54" w:rsidRDefault="00047D54" w:rsidP="00047D54">
      <w:pPr>
        <w:jc w:val="right"/>
      </w:pPr>
      <w:r>
        <w:t>Ver 1.0    15 July 2023</w:t>
      </w:r>
    </w:p>
    <w:p w14:paraId="4E323509" w14:textId="77777777" w:rsidR="00047D54" w:rsidRDefault="00047D54" w:rsidP="00047D54">
      <w:pPr>
        <w:jc w:val="right"/>
      </w:pPr>
    </w:p>
    <w:p w14:paraId="73BB3B65" w14:textId="6CB5F3AD" w:rsidR="00047D54" w:rsidRDefault="00047D54">
      <w:r>
        <w:t xml:space="preserve">Group member skills database WBS (Supporting document </w:t>
      </w:r>
      <w:r w:rsidR="00D615B6">
        <w:t>4</w:t>
      </w:r>
      <w:r>
        <w:t>)</w:t>
      </w:r>
    </w:p>
    <w:p w14:paraId="3ADF1FBC" w14:textId="77777777" w:rsidR="00047D54" w:rsidRDefault="00047D54"/>
    <w:p w14:paraId="33A421E9" w14:textId="77777777" w:rsidR="00047D54" w:rsidRDefault="00047D54" w:rsidP="00047D54">
      <w:r>
        <w:t>Sure, here's an example of a Work Breakdown Structure (WBS) for the tasks you've outlined. Remember, a WBS is a hierarchical decomposition of the total scope of work to be carried out by the project team.</w:t>
      </w:r>
    </w:p>
    <w:p w14:paraId="469DF676" w14:textId="77777777" w:rsidR="00047D54" w:rsidRDefault="00047D54" w:rsidP="00047D54">
      <w:r>
        <w:t>1.0 Project Management</w:t>
      </w:r>
    </w:p>
    <w:p w14:paraId="3504FA7D" w14:textId="77777777" w:rsidR="00047D54" w:rsidRDefault="00047D54" w:rsidP="00047D54">
      <w:r>
        <w:t xml:space="preserve">    1.1 Develop data structure (Member A)</w:t>
      </w:r>
    </w:p>
    <w:p w14:paraId="1B0A5D49" w14:textId="77777777" w:rsidR="00047D54" w:rsidRDefault="00047D54" w:rsidP="00047D54">
      <w:r>
        <w:t xml:space="preserve">    1.2 Review data structure (Member B)</w:t>
      </w:r>
    </w:p>
    <w:p w14:paraId="77A9851E" w14:textId="77777777" w:rsidR="00047D54" w:rsidRDefault="00047D54" w:rsidP="00047D54"/>
    <w:p w14:paraId="3D64DAAB" w14:textId="77777777" w:rsidR="00047D54" w:rsidRDefault="00047D54" w:rsidP="00047D54">
      <w:r>
        <w:t>2.0 Form Creation and Database Connection (Jeff - Member D)</w:t>
      </w:r>
    </w:p>
    <w:p w14:paraId="612594E1" w14:textId="77777777" w:rsidR="00047D54" w:rsidRDefault="00047D54" w:rsidP="00047D54">
      <w:r>
        <w:t xml:space="preserve">    2.1 Coordinate with Jeff (Member C)</w:t>
      </w:r>
    </w:p>
    <w:p w14:paraId="79CD75DE" w14:textId="77777777" w:rsidR="00047D54" w:rsidRDefault="00047D54" w:rsidP="00047D54">
      <w:r>
        <w:t xml:space="preserve">    2.2 Create Flask form (Jeff)</w:t>
      </w:r>
    </w:p>
    <w:p w14:paraId="5A2FC8B2" w14:textId="77777777" w:rsidR="00047D54" w:rsidRDefault="00047D54" w:rsidP="00047D54">
      <w:r>
        <w:t xml:space="preserve">    2.3 Connect form to SQLite database (Member E)</w:t>
      </w:r>
    </w:p>
    <w:p w14:paraId="76334906" w14:textId="77777777" w:rsidR="00047D54" w:rsidRDefault="00047D54" w:rsidP="00047D54"/>
    <w:p w14:paraId="28856EC1" w14:textId="77777777" w:rsidR="00047D54" w:rsidRDefault="00047D54" w:rsidP="00047D54">
      <w:r>
        <w:t>3.0 Quality Assurance and Data Cleaning</w:t>
      </w:r>
    </w:p>
    <w:p w14:paraId="21F6BA75" w14:textId="77777777" w:rsidR="00047D54" w:rsidRDefault="00047D54" w:rsidP="00047D54">
      <w:r>
        <w:t xml:space="preserve">    3.1 Test form &amp; database (Member F)</w:t>
      </w:r>
    </w:p>
    <w:p w14:paraId="115BD3E7" w14:textId="77777777" w:rsidR="00047D54" w:rsidRDefault="00047D54" w:rsidP="00047D54">
      <w:r>
        <w:t xml:space="preserve">    3.2 Initial data cleaning (Member G)</w:t>
      </w:r>
    </w:p>
    <w:p w14:paraId="0ADCFDA4" w14:textId="77777777" w:rsidR="00047D54" w:rsidRDefault="00047D54" w:rsidP="00047D54">
      <w:r>
        <w:t xml:space="preserve">    3.3 Assist in data cleaning (Member H)</w:t>
      </w:r>
    </w:p>
    <w:p w14:paraId="5AFB434F" w14:textId="77777777" w:rsidR="00047D54" w:rsidRDefault="00047D54" w:rsidP="00047D54"/>
    <w:p w14:paraId="74521985" w14:textId="77777777" w:rsidR="00047D54" w:rsidRDefault="00047D54" w:rsidP="00047D54">
      <w:r>
        <w:t>4.0 Data Analysis</w:t>
      </w:r>
    </w:p>
    <w:p w14:paraId="0CA9EBC5" w14:textId="77777777" w:rsidR="00047D54" w:rsidRDefault="00047D54" w:rsidP="00047D54">
      <w:r>
        <w:t xml:space="preserve">    4.1 Analyze database (Member I)</w:t>
      </w:r>
    </w:p>
    <w:p w14:paraId="6DC6A022" w14:textId="77777777" w:rsidR="00047D54" w:rsidRDefault="00047D54" w:rsidP="00047D54"/>
    <w:p w14:paraId="77FA21B3" w14:textId="77777777" w:rsidR="00047D54" w:rsidRDefault="00047D54" w:rsidP="00047D54">
      <w:r>
        <w:t>5.0 Communication and Form Dissemination</w:t>
      </w:r>
    </w:p>
    <w:p w14:paraId="51EBB8DA" w14:textId="77777777" w:rsidR="00047D54" w:rsidRDefault="00047D54" w:rsidP="00047D54">
      <w:r>
        <w:t xml:space="preserve">    5.1 Announce form (Member J)</w:t>
      </w:r>
    </w:p>
    <w:p w14:paraId="5DED6C2E" w14:textId="77777777" w:rsidR="00047D54" w:rsidRDefault="00047D54" w:rsidP="00047D54"/>
    <w:p w14:paraId="23E415E8" w14:textId="785C0F60" w:rsidR="00047D54" w:rsidRDefault="00047D54" w:rsidP="00047D54">
      <w:r>
        <w:t>Each of these tasks represents a deliverable or a tangible outcome. The tasks are broken down into manageable pieces to help the team understand the work better and to assign responsibility more effectively. Please adjust as needed to better suit your project needs and team structure.</w:t>
      </w:r>
    </w:p>
    <w:sectPr w:rsidR="00047D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1MTCyNzC2NLc1NzUyUdpeDU4uLM/DyQAqNaAA+YNVAsAAAA"/>
  </w:docVars>
  <w:rsids>
    <w:rsidRoot w:val="00047D54"/>
    <w:rsid w:val="00047D54"/>
    <w:rsid w:val="00655056"/>
    <w:rsid w:val="00D61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FFFAC"/>
  <w15:chartTrackingRefBased/>
  <w15:docId w15:val="{18741ED9-F600-4EAE-9C26-F2219544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Long</dc:creator>
  <cp:keywords/>
  <dc:description/>
  <cp:lastModifiedBy>Brett Long</cp:lastModifiedBy>
  <cp:revision>2</cp:revision>
  <dcterms:created xsi:type="dcterms:W3CDTF">2023-07-16T04:58:00Z</dcterms:created>
  <dcterms:modified xsi:type="dcterms:W3CDTF">2023-07-16T04:58:00Z</dcterms:modified>
</cp:coreProperties>
</file>